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52026" w:rsidRPr="00803F61" w:rsidRDefault="00D326ED" w:rsidP="00803F61">
      <w:pPr>
        <w:spacing w:line="480" w:lineRule="auto"/>
        <w:jc w:val="center"/>
        <w:rPr>
          <w:rFonts w:eastAsia="Courier New"/>
        </w:rPr>
      </w:pPr>
      <w:r w:rsidRPr="00803F61">
        <w:rPr>
          <w:rFonts w:eastAsia="Courier New"/>
        </w:rPr>
        <w:t>Pizza Hut Script #1</w:t>
      </w:r>
    </w:p>
    <w:p w:rsidR="00652026" w:rsidRPr="00803F61" w:rsidRDefault="0072539F" w:rsidP="00D326ED">
      <w:pPr>
        <w:spacing w:line="480" w:lineRule="auto"/>
        <w:ind w:firstLine="720"/>
        <w:rPr>
          <w:rFonts w:eastAsia="Courier New"/>
        </w:rPr>
      </w:pPr>
      <w:r>
        <w:rPr>
          <w:rFonts w:eastAsia="Courier New"/>
        </w:rPr>
        <w:t xml:space="preserve">Andrew: </w:t>
      </w:r>
      <w:bookmarkStart w:id="0" w:name="_GoBack"/>
      <w:bookmarkEnd w:id="0"/>
      <w:r w:rsidR="00D326ED" w:rsidRPr="00803F61">
        <w:rPr>
          <w:rFonts w:eastAsia="Courier New"/>
        </w:rPr>
        <w:t>Both my girlfriend and I</w:t>
      </w:r>
      <w:r>
        <w:rPr>
          <w:rFonts w:eastAsia="Courier New"/>
        </w:rPr>
        <w:t xml:space="preserve"> are both the kind of people who want </w:t>
      </w:r>
      <w:r w:rsidRPr="0072539F">
        <w:rPr>
          <w:rFonts w:eastAsia="Courier New"/>
          <w:noProof/>
        </w:rPr>
        <w:t>exactly</w:t>
      </w:r>
      <w:r>
        <w:rPr>
          <w:rFonts w:eastAsia="Courier New"/>
        </w:rPr>
        <w:t xml:space="preserve"> what we want every time.</w:t>
      </w:r>
      <w:r w:rsidR="00D326ED" w:rsidRPr="00803F61">
        <w:rPr>
          <w:rFonts w:eastAsia="Courier New"/>
        </w:rPr>
        <w:t xml:space="preserve"> </w:t>
      </w:r>
      <w:r w:rsidR="00D326ED" w:rsidRPr="0072539F">
        <w:rPr>
          <w:rFonts w:eastAsia="Courier New"/>
          <w:noProof/>
        </w:rPr>
        <w:t>This</w:t>
      </w:r>
      <w:r w:rsidR="00D326ED" w:rsidRPr="00803F61">
        <w:rPr>
          <w:rFonts w:eastAsia="Courier New"/>
        </w:rPr>
        <w:t xml:space="preserve"> is why we use Pizza Hut and only Pizza Hut for our pizza.</w:t>
      </w:r>
    </w:p>
    <w:p w:rsidR="00652026" w:rsidRPr="00803F61" w:rsidRDefault="00D326ED" w:rsidP="00D326ED">
      <w:pPr>
        <w:spacing w:line="480" w:lineRule="auto"/>
        <w:ind w:firstLine="720"/>
        <w:rPr>
          <w:rFonts w:eastAsia="Courier New"/>
        </w:rPr>
      </w:pPr>
      <w:r w:rsidRPr="00803F61">
        <w:rPr>
          <w:rFonts w:eastAsia="Courier New"/>
        </w:rPr>
        <w:t xml:space="preserve">Jane: It's very true. We love Pizza Hut because we can get </w:t>
      </w:r>
      <w:r w:rsidRPr="0072539F">
        <w:rPr>
          <w:rFonts w:eastAsia="Courier New"/>
          <w:noProof/>
        </w:rPr>
        <w:t>exactly</w:t>
      </w:r>
      <w:r w:rsidRPr="00803F61">
        <w:rPr>
          <w:rFonts w:eastAsia="Courier New"/>
        </w:rPr>
        <w:t xml:space="preserve"> what we want. We can change the crust, like original pan, hand tossed, thin and crispy, original stuffed crust, and skinny up.</w:t>
      </w:r>
    </w:p>
    <w:p w:rsidR="00652026" w:rsidRPr="00803F61" w:rsidRDefault="00D326ED" w:rsidP="00D326ED">
      <w:pPr>
        <w:spacing w:line="480" w:lineRule="auto"/>
        <w:ind w:firstLine="720"/>
        <w:rPr>
          <w:rFonts w:eastAsia="Courier New"/>
        </w:rPr>
      </w:pPr>
      <w:r w:rsidRPr="00803F61">
        <w:rPr>
          <w:rFonts w:eastAsia="Courier New"/>
        </w:rPr>
        <w:t xml:space="preserve">Andrew: Differently, my favorite thing about going to Pizza Hut is that I can change the sauces on my pizza. I can choose classic marinara, premium crushed tomato, creamy garlic parmesan, barbeque, and </w:t>
      </w:r>
      <w:r w:rsidRPr="0072539F">
        <w:rPr>
          <w:rFonts w:eastAsia="Courier New"/>
          <w:noProof/>
        </w:rPr>
        <w:t>buffalo</w:t>
      </w:r>
      <w:r w:rsidRPr="00803F61">
        <w:rPr>
          <w:rFonts w:eastAsia="Courier New"/>
        </w:rPr>
        <w:t>. We can even change the amount of sauce on our pizza. We can have extra, regular, light, or none.</w:t>
      </w:r>
    </w:p>
    <w:p w:rsidR="00652026" w:rsidRPr="00803F61" w:rsidRDefault="00D326ED" w:rsidP="00D326ED">
      <w:pPr>
        <w:spacing w:line="480" w:lineRule="auto"/>
        <w:ind w:firstLine="720"/>
        <w:rPr>
          <w:rFonts w:eastAsia="Courier New"/>
        </w:rPr>
      </w:pPr>
      <w:r w:rsidRPr="00803F61">
        <w:rPr>
          <w:rFonts w:eastAsia="Courier New"/>
        </w:rPr>
        <w:t>Jane: You can change the amount of cheese on your pizza. You can have extra, regular, light, or none.</w:t>
      </w:r>
    </w:p>
    <w:p w:rsidR="00652026" w:rsidRPr="00803F61" w:rsidRDefault="00D326ED" w:rsidP="00D326ED">
      <w:pPr>
        <w:spacing w:line="480" w:lineRule="auto"/>
        <w:ind w:firstLine="720"/>
        <w:rPr>
          <w:rFonts w:eastAsia="Courier New"/>
        </w:rPr>
      </w:pPr>
      <w:r w:rsidRPr="00803F61">
        <w:rPr>
          <w:rFonts w:eastAsia="Courier New"/>
        </w:rPr>
        <w:t>Andrew: The second best part about Pizza Hut is the different crust flavors that you can get. You can get buttery garlic blend, hut favorite, toasted parmesan, salted pretzel, or toasted cheddar.</w:t>
      </w:r>
    </w:p>
    <w:p w:rsidR="00652026" w:rsidRPr="00803F61" w:rsidRDefault="00D326ED" w:rsidP="00D326ED">
      <w:pPr>
        <w:spacing w:line="480" w:lineRule="auto"/>
        <w:ind w:firstLine="720"/>
        <w:rPr>
          <w:rFonts w:eastAsia="Courier New"/>
        </w:rPr>
      </w:pPr>
      <w:r w:rsidRPr="00803F61">
        <w:rPr>
          <w:rFonts w:eastAsia="Courier New"/>
        </w:rPr>
        <w:t>Jane: Other pizza shops can't give you these many ways to change your pizza. Only Pizza Hut does this, and this is why Pizza Hut is the only pizza for Andrew and me.</w:t>
      </w:r>
    </w:p>
    <w:p w:rsidR="00652026" w:rsidRPr="00803F61" w:rsidRDefault="00D326ED" w:rsidP="00D326ED">
      <w:pPr>
        <w:spacing w:line="480" w:lineRule="auto"/>
        <w:ind w:firstLine="720"/>
        <w:rPr>
          <w:rFonts w:eastAsia="Courier New"/>
        </w:rPr>
      </w:pPr>
      <w:r w:rsidRPr="00803F61">
        <w:rPr>
          <w:rFonts w:eastAsia="Courier New"/>
        </w:rPr>
        <w:t>Andrew and Jane: Shouldn't everybody get exactly what one wants, every time? We have tried every kind of pizza, like using hand tossed with premium crushed tomato, a light amount of cheese, toasted parmesan, and our favorite tops, which is pepperoni and onions!</w:t>
      </w:r>
    </w:p>
    <w:p w:rsidR="00652026" w:rsidRPr="00803F61" w:rsidRDefault="00D326ED" w:rsidP="00D326ED">
      <w:pPr>
        <w:spacing w:line="480" w:lineRule="auto"/>
        <w:ind w:firstLine="720"/>
        <w:rPr>
          <w:rFonts w:eastAsia="Courier New"/>
        </w:rPr>
      </w:pPr>
      <w:r w:rsidRPr="00803F61">
        <w:rPr>
          <w:rFonts w:eastAsia="Courier New"/>
        </w:rPr>
        <w:t>Andrew: Differently, our favorite kind of these many pizzas is skinny up, creamy garlic parmesan, regular amount of cheese…</w:t>
      </w:r>
    </w:p>
    <w:p w:rsidR="00652026" w:rsidRPr="00803F61" w:rsidRDefault="00D326ED" w:rsidP="00D326ED">
      <w:pPr>
        <w:spacing w:line="480" w:lineRule="auto"/>
        <w:ind w:firstLine="720"/>
        <w:rPr>
          <w:rFonts w:eastAsia="Courier New"/>
        </w:rPr>
      </w:pPr>
      <w:r w:rsidRPr="00803F61">
        <w:rPr>
          <w:rFonts w:eastAsia="Courier New"/>
        </w:rPr>
        <w:lastRenderedPageBreak/>
        <w:t xml:space="preserve">Jane: …and </w:t>
      </w:r>
      <w:r>
        <w:rPr>
          <w:rFonts w:eastAsia="Courier New"/>
        </w:rPr>
        <w:t xml:space="preserve">garlic butter </w:t>
      </w:r>
      <w:r w:rsidRPr="00803F61">
        <w:rPr>
          <w:rFonts w:eastAsia="Courier New"/>
        </w:rPr>
        <w:t>blend! That is differently the best pizza for both of us, but we had fun learning about all of the kinds of pizza that we can get. We hope that you have as much fun trying the different pizzas at Pizza Hut, and eventually, you will get the right pizza that says everything you've always wanted your pizza to say!</w:t>
      </w:r>
    </w:p>
    <w:p w:rsidR="00652026" w:rsidRPr="00803F61" w:rsidRDefault="00652026" w:rsidP="00803F61">
      <w:pPr>
        <w:spacing w:line="480" w:lineRule="auto"/>
        <w:rPr>
          <w:rFonts w:eastAsia="Courier New"/>
        </w:rPr>
      </w:pPr>
    </w:p>
    <w:sectPr w:rsidR="00652026" w:rsidRPr="00803F61">
      <w:pgSz w:w="12240" w:h="15840"/>
      <w:pgMar w:top="1440" w:right="1440" w:bottom="1440" w:left="144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sTA3sTS2NDcztTQzNDJR0lEKTi0uzszPAykwqgUA4GieASwAAAA="/>
  </w:docVars>
  <w:rsids>
    <w:rsidRoot w:val="00652026"/>
    <w:rsid w:val="00652026"/>
    <w:rsid w:val="0072539F"/>
    <w:rsid w:val="00803F61"/>
    <w:rsid w:val="00951016"/>
    <w:rsid w:val="00CA2158"/>
    <w:rsid w:val="00D326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B6EEA9C-B8DF-4CA9-A613-F9362791A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5BCE"/>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rsid w:val="00805BCE"/>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280</Words>
  <Characters>159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ris</cp:lastModifiedBy>
  <cp:revision>5</cp:revision>
  <dcterms:created xsi:type="dcterms:W3CDTF">2017-09-01T14:23:00Z</dcterms:created>
  <dcterms:modified xsi:type="dcterms:W3CDTF">2017-09-03T23:32:00Z</dcterms:modified>
</cp:coreProperties>
</file>